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3D614" w14:textId="49F50FE0" w:rsidR="00ED6BE1" w:rsidRDefault="005563F8">
      <w:bookmarkStart w:id="0" w:name="_Hlk6126094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284A1" wp14:editId="3E380ECE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943100" cy="181927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1819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D92EC6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3E65AD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MAYOR</w:t>
                            </w:r>
                          </w:p>
                          <w:p w14:paraId="26E4187B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E65AD">
                              <w:rPr>
                                <w:rFonts w:ascii="Times New Roman" w:hAnsi="Times New Roman" w:cs="Times New Roman"/>
                              </w:rPr>
                              <w:t>Mike Patterson</w:t>
                            </w:r>
                          </w:p>
                          <w:p w14:paraId="178BE328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C96248C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3E65AD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MAYOR PRO TEM</w:t>
                            </w:r>
                          </w:p>
                          <w:p w14:paraId="5704FB18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E65AD">
                              <w:rPr>
                                <w:rFonts w:ascii="Times New Roman" w:hAnsi="Times New Roman" w:cs="Times New Roman"/>
                              </w:rPr>
                              <w:t>Darren Janesky</w:t>
                            </w:r>
                          </w:p>
                          <w:p w14:paraId="75219D0F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5934462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6"/>
                                <w:szCs w:val="6"/>
                              </w:rPr>
                            </w:pPr>
                          </w:p>
                          <w:p w14:paraId="1DB327DD" w14:textId="35CBA750" w:rsidR="00ED6BE1" w:rsidRDefault="005563F8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INTERIM </w:t>
                            </w:r>
                            <w:r w:rsidR="00ED6BE1" w:rsidRPr="003E65AD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OWN ADMINISTRATOR</w:t>
                            </w:r>
                          </w:p>
                          <w:p w14:paraId="60DE6EF1" w14:textId="646FB789" w:rsidR="005563F8" w:rsidRPr="005563F8" w:rsidRDefault="005563F8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563F8">
                              <w:rPr>
                                <w:rFonts w:ascii="Times New Roman" w:hAnsi="Times New Roman" w:cs="Times New Roman"/>
                              </w:rPr>
                              <w:t>Shane Childers, MBA</w:t>
                            </w:r>
                          </w:p>
                          <w:p w14:paraId="7D0D0EF7" w14:textId="37F7FC51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1284A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153pt;height:143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" fillcolor="white [3201]" stroked="f" strokeweight=".5pt">
                <v:textbox>
                  <w:txbxContent>
                    <w:p w14:paraId="00D92EC6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3E65AD">
                        <w:rPr>
                          <w:rFonts w:ascii="Times New Roman" w:hAnsi="Times New Roman" w:cs="Times New Roman"/>
                          <w:b/>
                          <w:bCs/>
                        </w:rPr>
                        <w:t>MAYOR</w:t>
                      </w:r>
                    </w:p>
                    <w:p w14:paraId="26E4187B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3E65AD">
                        <w:rPr>
                          <w:rFonts w:ascii="Times New Roman" w:hAnsi="Times New Roman" w:cs="Times New Roman"/>
                        </w:rPr>
                        <w:t>Mike Patterson</w:t>
                      </w:r>
                    </w:p>
                    <w:p w14:paraId="178BE328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6C96248C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3E65AD">
                        <w:rPr>
                          <w:rFonts w:ascii="Times New Roman" w:hAnsi="Times New Roman" w:cs="Times New Roman"/>
                          <w:b/>
                          <w:bCs/>
                        </w:rPr>
                        <w:t>MAYOR PRO TEM</w:t>
                      </w:r>
                    </w:p>
                    <w:p w14:paraId="5704FB18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3E65AD">
                        <w:rPr>
                          <w:rFonts w:ascii="Times New Roman" w:hAnsi="Times New Roman" w:cs="Times New Roman"/>
                        </w:rPr>
                        <w:t>Darren Janesky</w:t>
                      </w:r>
                    </w:p>
                    <w:p w14:paraId="75219D0F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14:paraId="25934462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6"/>
                          <w:szCs w:val="6"/>
                        </w:rPr>
                      </w:pPr>
                    </w:p>
                    <w:p w14:paraId="1DB327DD" w14:textId="35CBA750" w:rsidR="00ED6BE1" w:rsidRDefault="005563F8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INTERIM </w:t>
                      </w:r>
                      <w:r w:rsidR="00ED6BE1" w:rsidRPr="003E65AD">
                        <w:rPr>
                          <w:rFonts w:ascii="Times New Roman" w:hAnsi="Times New Roman" w:cs="Times New Roman"/>
                          <w:b/>
                          <w:bCs/>
                        </w:rPr>
                        <w:t>TOWN ADMINISTRATOR</w:t>
                      </w:r>
                    </w:p>
                    <w:p w14:paraId="60DE6EF1" w14:textId="646FB789" w:rsidR="005563F8" w:rsidRPr="005563F8" w:rsidRDefault="005563F8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5563F8">
                        <w:rPr>
                          <w:rFonts w:ascii="Times New Roman" w:hAnsi="Times New Roman" w:cs="Times New Roman"/>
                        </w:rPr>
                        <w:t>Shane Childers, MBA</w:t>
                      </w:r>
                    </w:p>
                    <w:p w14:paraId="7D0D0EF7" w14:textId="37F7FC51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E40D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E1F5A7" wp14:editId="48224914">
                <wp:simplePos x="0" y="0"/>
                <wp:positionH relativeFrom="margin">
                  <wp:align>right</wp:align>
                </wp:positionH>
                <wp:positionV relativeFrom="paragraph">
                  <wp:posOffset>-1270</wp:posOffset>
                </wp:positionV>
                <wp:extent cx="2059940" cy="15240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9940" cy="1524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0DC792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3E65AD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TOWN COUNCIL</w:t>
                            </w:r>
                          </w:p>
                          <w:p w14:paraId="2CAE2CC4" w14:textId="6E6A9559" w:rsidR="00ED6BE1" w:rsidRPr="003E65AD" w:rsidRDefault="00C4574A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Scott Byars</w:t>
                            </w:r>
                          </w:p>
                          <w:p w14:paraId="30F83771" w14:textId="7562E7FC" w:rsidR="00ED6BE1" w:rsidRPr="003E65AD" w:rsidRDefault="00C4574A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S.L. Ford</w:t>
                            </w:r>
                          </w:p>
                          <w:p w14:paraId="3D73B488" w14:textId="6849E1A8" w:rsidR="00ED6BE1" w:rsidRPr="003E65AD" w:rsidRDefault="00C4574A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Brian White</w:t>
                            </w:r>
                          </w:p>
                          <w:p w14:paraId="1AE18E04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A11E34D" w14:textId="77777777" w:rsidR="00ED6BE1" w:rsidRPr="003E65AD" w:rsidRDefault="00ED6BE1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B49F57C" w14:textId="349BA2E0" w:rsidR="00ED6BE1" w:rsidRPr="003E65AD" w:rsidRDefault="005563F8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NTERIM TOWN CLERK</w:t>
                            </w:r>
                          </w:p>
                          <w:p w14:paraId="5F5B8131" w14:textId="601DC3CB" w:rsidR="00ED6BE1" w:rsidRPr="003E65AD" w:rsidRDefault="005563F8" w:rsidP="00ED6BE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ebby Mullina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1F5A7" id="Text Box 5" o:spid="_x0000_s1027" type="#_x0000_t202" style="position:absolute;margin-left:111pt;margin-top:-.1pt;width:162.2pt;height:120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" fillcolor="window" stroked="f" strokeweight=".5pt">
                <v:textbox inset="0,,0">
                  <w:txbxContent>
                    <w:p w14:paraId="750DC792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3E65AD">
                        <w:rPr>
                          <w:rFonts w:ascii="Times New Roman" w:hAnsi="Times New Roman" w:cs="Times New Roman"/>
                          <w:b/>
                          <w:bCs/>
                        </w:rPr>
                        <w:t>TOWN COUNCIL</w:t>
                      </w:r>
                    </w:p>
                    <w:p w14:paraId="2CAE2CC4" w14:textId="6E6A9559" w:rsidR="00ED6BE1" w:rsidRPr="003E65AD" w:rsidRDefault="00C4574A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Scott Byars</w:t>
                      </w:r>
                    </w:p>
                    <w:p w14:paraId="30F83771" w14:textId="7562E7FC" w:rsidR="00ED6BE1" w:rsidRPr="003E65AD" w:rsidRDefault="00C4574A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S.L. Ford</w:t>
                      </w:r>
                    </w:p>
                    <w:p w14:paraId="3D73B488" w14:textId="6849E1A8" w:rsidR="00ED6BE1" w:rsidRPr="003E65AD" w:rsidRDefault="00C4574A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Brian White</w:t>
                      </w:r>
                    </w:p>
                    <w:p w14:paraId="1AE18E04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A11E34D" w14:textId="77777777" w:rsidR="00ED6BE1" w:rsidRPr="003E65AD" w:rsidRDefault="00ED6BE1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B49F57C" w14:textId="349BA2E0" w:rsidR="00ED6BE1" w:rsidRPr="003E65AD" w:rsidRDefault="005563F8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</w:rPr>
                        <w:t>INTERIM TOWN CLERK</w:t>
                      </w:r>
                    </w:p>
                    <w:p w14:paraId="5F5B8131" w14:textId="601DC3CB" w:rsidR="00ED6BE1" w:rsidRPr="003E65AD" w:rsidRDefault="005563F8" w:rsidP="00ED6BE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Debby Mullina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6BE1">
        <w:rPr>
          <w:noProof/>
        </w:rPr>
        <w:drawing>
          <wp:anchor distT="0" distB="0" distL="114300" distR="114300" simplePos="0" relativeHeight="251661312" behindDoc="0" locked="0" layoutInCell="1" allowOverlap="1" wp14:anchorId="43B0AA66" wp14:editId="0916F5D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352675" cy="1552575"/>
            <wp:effectExtent l="0" t="0" r="9525" b="9525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9FDEC5" w14:textId="672C5934" w:rsidR="00ED6BE1" w:rsidRPr="00ED6BE1" w:rsidRDefault="00ED6BE1" w:rsidP="00ED6BE1"/>
    <w:p w14:paraId="36D819C7" w14:textId="69583441" w:rsidR="00ED6BE1" w:rsidRPr="00ED6BE1" w:rsidRDefault="00ED6BE1" w:rsidP="00ED6BE1"/>
    <w:p w14:paraId="0D4CC8C8" w14:textId="33F98B3A" w:rsidR="00ED6BE1" w:rsidRPr="00ED6BE1" w:rsidRDefault="00ED6BE1" w:rsidP="00ED6BE1"/>
    <w:p w14:paraId="2830CC58" w14:textId="3FE094BB" w:rsidR="00ED6BE1" w:rsidRPr="00ED6BE1" w:rsidRDefault="00ED6BE1" w:rsidP="00ED6BE1"/>
    <w:p w14:paraId="788824B1" w14:textId="77777777" w:rsidR="00357F1E" w:rsidRDefault="00357F1E" w:rsidP="00357F1E">
      <w:pPr>
        <w:spacing w:after="0"/>
        <w:rPr>
          <w:rFonts w:ascii="Times New Roman" w:hAnsi="Times New Roman" w:cs="Times New Roman"/>
          <w:b/>
          <w:bCs/>
        </w:rPr>
      </w:pPr>
    </w:p>
    <w:p w14:paraId="06AA3A0E" w14:textId="5EEE56E3" w:rsidR="00C21C8E" w:rsidRPr="00F60AB6" w:rsidRDefault="00444EC8" w:rsidP="00357F1E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60AB6">
        <w:rPr>
          <w:rFonts w:ascii="Times New Roman" w:hAnsi="Times New Roman" w:cs="Times New Roman"/>
          <w:b/>
          <w:bCs/>
        </w:rPr>
        <w:t>Blacksburg Town Council</w:t>
      </w:r>
    </w:p>
    <w:p w14:paraId="6DE83A3B" w14:textId="205FD742" w:rsidR="000D6EC9" w:rsidRPr="00F60AB6" w:rsidRDefault="003D7886" w:rsidP="00357F1E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gular</w:t>
      </w:r>
      <w:r w:rsidR="000D6EC9" w:rsidRPr="00F60AB6">
        <w:rPr>
          <w:rFonts w:ascii="Times New Roman" w:hAnsi="Times New Roman" w:cs="Times New Roman"/>
          <w:b/>
          <w:bCs/>
        </w:rPr>
        <w:t xml:space="preserve"> Meeting</w:t>
      </w:r>
      <w:r w:rsidR="00F92723" w:rsidRPr="00F60AB6">
        <w:rPr>
          <w:rFonts w:ascii="Times New Roman" w:hAnsi="Times New Roman" w:cs="Times New Roman"/>
          <w:b/>
          <w:bCs/>
        </w:rPr>
        <w:t xml:space="preserve"> Agenda</w:t>
      </w:r>
      <w:r w:rsidR="000D6EC9" w:rsidRPr="00F60AB6">
        <w:rPr>
          <w:rFonts w:ascii="Times New Roman" w:hAnsi="Times New Roman" w:cs="Times New Roman"/>
          <w:b/>
          <w:bCs/>
        </w:rPr>
        <w:t xml:space="preserve"> – </w:t>
      </w:r>
      <w:r w:rsidR="00FE211F">
        <w:rPr>
          <w:rFonts w:ascii="Times New Roman" w:hAnsi="Times New Roman" w:cs="Times New Roman"/>
          <w:b/>
          <w:bCs/>
        </w:rPr>
        <w:t>T</w:t>
      </w:r>
      <w:r w:rsidR="007B137E">
        <w:rPr>
          <w:rFonts w:ascii="Times New Roman" w:hAnsi="Times New Roman" w:cs="Times New Roman"/>
          <w:b/>
          <w:bCs/>
        </w:rPr>
        <w:t>uesday</w:t>
      </w:r>
      <w:r w:rsidR="000176FD">
        <w:rPr>
          <w:rFonts w:ascii="Times New Roman" w:hAnsi="Times New Roman" w:cs="Times New Roman"/>
          <w:b/>
          <w:bCs/>
        </w:rPr>
        <w:t xml:space="preserve">, </w:t>
      </w:r>
      <w:r w:rsidR="00C06CDA">
        <w:rPr>
          <w:rFonts w:ascii="Times New Roman" w:hAnsi="Times New Roman" w:cs="Times New Roman"/>
          <w:b/>
          <w:bCs/>
        </w:rPr>
        <w:t>April 11</w:t>
      </w:r>
      <w:r w:rsidR="0077770E">
        <w:rPr>
          <w:rFonts w:ascii="Times New Roman" w:hAnsi="Times New Roman" w:cs="Times New Roman"/>
          <w:b/>
          <w:bCs/>
        </w:rPr>
        <w:t>, 2023</w:t>
      </w:r>
    </w:p>
    <w:p w14:paraId="30365349" w14:textId="00642F1C" w:rsidR="00F92723" w:rsidRPr="00F60AB6" w:rsidRDefault="00F92723" w:rsidP="00357F1E">
      <w:pPr>
        <w:spacing w:after="0"/>
        <w:jc w:val="center"/>
        <w:rPr>
          <w:rFonts w:ascii="Times New Roman" w:hAnsi="Times New Roman" w:cs="Times New Roman"/>
        </w:rPr>
      </w:pPr>
      <w:r w:rsidRPr="00F60AB6">
        <w:rPr>
          <w:rFonts w:ascii="Times New Roman" w:hAnsi="Times New Roman" w:cs="Times New Roman"/>
        </w:rPr>
        <w:t>Blacksburg Museum of History and Civic Center</w:t>
      </w:r>
    </w:p>
    <w:p w14:paraId="170E7EBB" w14:textId="5C8DC9BC" w:rsidR="00F92723" w:rsidRPr="00F60AB6" w:rsidRDefault="00F92723" w:rsidP="00357F1E">
      <w:pPr>
        <w:spacing w:after="0"/>
        <w:jc w:val="center"/>
        <w:rPr>
          <w:rFonts w:ascii="Times New Roman" w:hAnsi="Times New Roman" w:cs="Times New Roman"/>
        </w:rPr>
      </w:pPr>
      <w:r w:rsidRPr="00F60AB6">
        <w:rPr>
          <w:rFonts w:ascii="Times New Roman" w:hAnsi="Times New Roman" w:cs="Times New Roman"/>
        </w:rPr>
        <w:t>100 N. Shelby Street</w:t>
      </w:r>
    </w:p>
    <w:p w14:paraId="2600F372" w14:textId="0D2EBD83" w:rsidR="00244C89" w:rsidRDefault="00244C89" w:rsidP="00357F1E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60AB6">
        <w:rPr>
          <w:rFonts w:ascii="Times New Roman" w:hAnsi="Times New Roman" w:cs="Times New Roman"/>
          <w:b/>
          <w:bCs/>
        </w:rPr>
        <w:t xml:space="preserve">Meeting at </w:t>
      </w:r>
      <w:r w:rsidR="003621E3">
        <w:rPr>
          <w:rFonts w:ascii="Times New Roman" w:hAnsi="Times New Roman" w:cs="Times New Roman"/>
          <w:b/>
          <w:bCs/>
        </w:rPr>
        <w:t>7:00</w:t>
      </w:r>
      <w:r w:rsidR="00DE63BD">
        <w:rPr>
          <w:rFonts w:ascii="Times New Roman" w:hAnsi="Times New Roman" w:cs="Times New Roman"/>
          <w:b/>
          <w:bCs/>
        </w:rPr>
        <w:t xml:space="preserve"> pm</w:t>
      </w:r>
    </w:p>
    <w:p w14:paraId="1F24E8D1" w14:textId="26A1D3A8" w:rsidR="00B37C5F" w:rsidRDefault="00B37C5F" w:rsidP="00F60AB6">
      <w:pPr>
        <w:spacing w:after="0"/>
        <w:rPr>
          <w:rFonts w:ascii="Times New Roman" w:hAnsi="Times New Roman" w:cs="Times New Roman"/>
          <w:sz w:val="10"/>
          <w:szCs w:val="10"/>
        </w:rPr>
      </w:pPr>
    </w:p>
    <w:p w14:paraId="29419392" w14:textId="77777777" w:rsidR="005D4747" w:rsidRPr="005D4747" w:rsidRDefault="005D4747" w:rsidP="00F60AB6">
      <w:pPr>
        <w:spacing w:after="0"/>
        <w:rPr>
          <w:rFonts w:ascii="Times New Roman" w:hAnsi="Times New Roman" w:cs="Times New Roman"/>
          <w:sz w:val="16"/>
          <w:szCs w:val="16"/>
        </w:rPr>
      </w:pPr>
    </w:p>
    <w:p w14:paraId="53B4D0B8" w14:textId="77777777" w:rsidR="007B137E" w:rsidRPr="0022473E" w:rsidRDefault="007B137E" w:rsidP="007B137E">
      <w:pPr>
        <w:pStyle w:val="ListParagraph"/>
        <w:rPr>
          <w:rFonts w:ascii="Times New Roman" w:hAnsi="Times New Roman" w:cs="Times New Roman"/>
          <w:sz w:val="10"/>
          <w:szCs w:val="10"/>
        </w:rPr>
      </w:pPr>
    </w:p>
    <w:p w14:paraId="1FD98994" w14:textId="2FEEA1FB" w:rsidR="00164CD1" w:rsidRPr="00E3066D" w:rsidRDefault="00164CD1" w:rsidP="00164CD1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ALL TO ORDER &amp; </w:t>
      </w:r>
      <w:r w:rsidRPr="00026B35">
        <w:rPr>
          <w:rFonts w:ascii="Times New Roman" w:hAnsi="Times New Roman" w:cs="Times New Roman"/>
          <w:b/>
          <w:bCs/>
        </w:rPr>
        <w:t>INVOCATION</w:t>
      </w:r>
    </w:p>
    <w:p w14:paraId="35EB93A5" w14:textId="77777777" w:rsidR="0026556C" w:rsidRPr="003621E3" w:rsidRDefault="0026556C" w:rsidP="0026556C">
      <w:pPr>
        <w:pStyle w:val="ListParagraph"/>
        <w:spacing w:line="240" w:lineRule="auto"/>
        <w:ind w:left="1080"/>
        <w:rPr>
          <w:rFonts w:ascii="Times New Roman" w:hAnsi="Times New Roman" w:cs="Times New Roman"/>
          <w:sz w:val="20"/>
          <w:szCs w:val="20"/>
        </w:rPr>
      </w:pPr>
    </w:p>
    <w:p w14:paraId="6E1AEE1E" w14:textId="64DE612A" w:rsidR="000176FD" w:rsidRDefault="003D7147" w:rsidP="000176FD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INUTES</w:t>
      </w:r>
    </w:p>
    <w:p w14:paraId="4811C759" w14:textId="0BCD789F" w:rsidR="00953758" w:rsidRPr="00907030" w:rsidRDefault="00B74BC3" w:rsidP="005B5C9B">
      <w:pPr>
        <w:pStyle w:val="ListParagraph"/>
        <w:numPr>
          <w:ilvl w:val="1"/>
          <w:numId w:val="9"/>
        </w:numPr>
        <w:spacing w:line="240" w:lineRule="auto"/>
        <w:ind w:left="1620"/>
        <w:rPr>
          <w:rFonts w:ascii="Times New Roman" w:hAnsi="Times New Roman" w:cs="Times New Roman"/>
        </w:rPr>
      </w:pPr>
      <w:r w:rsidRPr="00907030">
        <w:rPr>
          <w:rFonts w:ascii="Times New Roman" w:hAnsi="Times New Roman" w:cs="Times New Roman"/>
        </w:rPr>
        <w:t>12</w:t>
      </w:r>
      <w:r w:rsidR="00C06CDA">
        <w:rPr>
          <w:rFonts w:ascii="Times New Roman" w:hAnsi="Times New Roman" w:cs="Times New Roman"/>
        </w:rPr>
        <w:t>90</w:t>
      </w:r>
      <w:r w:rsidR="005563F8">
        <w:rPr>
          <w:rFonts w:ascii="Times New Roman" w:hAnsi="Times New Roman" w:cs="Times New Roman"/>
        </w:rPr>
        <w:t xml:space="preserve"> &amp; 12</w:t>
      </w:r>
      <w:r w:rsidR="00C06CDA">
        <w:rPr>
          <w:rFonts w:ascii="Times New Roman" w:hAnsi="Times New Roman" w:cs="Times New Roman"/>
        </w:rPr>
        <w:t>91</w:t>
      </w:r>
    </w:p>
    <w:p w14:paraId="765252DC" w14:textId="77777777" w:rsidR="00953758" w:rsidRPr="003621E3" w:rsidRDefault="00953758" w:rsidP="00953758">
      <w:pPr>
        <w:pStyle w:val="ListParagraph"/>
        <w:spacing w:line="240" w:lineRule="auto"/>
        <w:ind w:left="1440"/>
        <w:rPr>
          <w:rFonts w:ascii="Times New Roman" w:hAnsi="Times New Roman" w:cs="Times New Roman"/>
          <w:sz w:val="20"/>
          <w:szCs w:val="20"/>
        </w:rPr>
      </w:pPr>
    </w:p>
    <w:p w14:paraId="3A07B0FC" w14:textId="511C8C89" w:rsidR="00B01034" w:rsidRPr="00C06CDA" w:rsidRDefault="001116AC" w:rsidP="00C06CDA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B01034">
        <w:rPr>
          <w:rFonts w:ascii="Times New Roman" w:hAnsi="Times New Roman" w:cs="Times New Roman"/>
          <w:b/>
          <w:bCs/>
        </w:rPr>
        <w:t>BILLS DISCUSSION &amp; SEWER ADJUSTMENTS</w:t>
      </w:r>
    </w:p>
    <w:p w14:paraId="1CDCC5E6" w14:textId="6B8D5556" w:rsidR="00452444" w:rsidRPr="000176FD" w:rsidRDefault="003D7147" w:rsidP="00026B3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EW BUSINESS</w:t>
      </w:r>
    </w:p>
    <w:p w14:paraId="33669470" w14:textId="0BC5FFCB" w:rsidR="00061935" w:rsidRPr="00061935" w:rsidRDefault="00C25958" w:rsidP="00E30AA1">
      <w:pPr>
        <w:pStyle w:val="ListParagraph"/>
        <w:numPr>
          <w:ilvl w:val="1"/>
          <w:numId w:val="9"/>
        </w:numPr>
        <w:spacing w:after="0" w:line="240" w:lineRule="auto"/>
        <w:ind w:hanging="180"/>
        <w:rPr>
          <w:rFonts w:ascii="Times New Roman" w:hAnsi="Times New Roman" w:cs="Times New Roman"/>
        </w:rPr>
      </w:pPr>
      <w:r w:rsidRPr="00061935">
        <w:rPr>
          <w:rFonts w:ascii="Times New Roman" w:hAnsi="Times New Roman" w:cs="Times New Roman"/>
        </w:rPr>
        <w:t xml:space="preserve">   </w:t>
      </w:r>
      <w:r w:rsidR="00C06CDA" w:rsidRPr="00061935">
        <w:rPr>
          <w:rFonts w:ascii="Times New Roman" w:hAnsi="Times New Roman" w:cs="Times New Roman"/>
        </w:rPr>
        <w:t>Ordinance 23004 – 1</w:t>
      </w:r>
      <w:r w:rsidR="00C06CDA" w:rsidRPr="00061935">
        <w:rPr>
          <w:rFonts w:ascii="Times New Roman" w:hAnsi="Times New Roman" w:cs="Times New Roman"/>
          <w:vertAlign w:val="superscript"/>
        </w:rPr>
        <w:t>st</w:t>
      </w:r>
      <w:r w:rsidR="00C06CDA" w:rsidRPr="00061935">
        <w:rPr>
          <w:rFonts w:ascii="Times New Roman" w:hAnsi="Times New Roman" w:cs="Times New Roman"/>
        </w:rPr>
        <w:t xml:space="preserve"> Reading of Ordinance to Adopt Required International </w:t>
      </w:r>
      <w:r w:rsidR="00061935" w:rsidRPr="00061935">
        <w:rPr>
          <w:rFonts w:ascii="Times New Roman" w:hAnsi="Times New Roman" w:cs="Times New Roman"/>
        </w:rPr>
        <w:t>Codes* - (Childers)</w:t>
      </w:r>
      <w:r w:rsidR="00C06CDA" w:rsidRPr="00061935">
        <w:rPr>
          <w:rFonts w:ascii="Times New Roman" w:hAnsi="Times New Roman" w:cs="Times New Roman"/>
        </w:rPr>
        <w:t xml:space="preserve">  </w:t>
      </w:r>
      <w:r w:rsidR="00061935" w:rsidRPr="00061935">
        <w:rPr>
          <w:rFonts w:ascii="Times New Roman" w:hAnsi="Times New Roman" w:cs="Times New Roman"/>
        </w:rPr>
        <w:t xml:space="preserve">                                                                    </w:t>
      </w:r>
      <w:r w:rsidR="00C06CDA" w:rsidRPr="00061935">
        <w:rPr>
          <w:rFonts w:ascii="Times New Roman" w:hAnsi="Times New Roman" w:cs="Times New Roman"/>
        </w:rPr>
        <w:t xml:space="preserve">          </w:t>
      </w:r>
    </w:p>
    <w:p w14:paraId="1F3A095F" w14:textId="5F901C10" w:rsidR="00C06CDA" w:rsidRDefault="00C06CDA" w:rsidP="00C06CDA">
      <w:pPr>
        <w:pStyle w:val="ListParagraph"/>
        <w:numPr>
          <w:ilvl w:val="1"/>
          <w:numId w:val="9"/>
        </w:numPr>
        <w:spacing w:after="0" w:line="240" w:lineRule="auto"/>
        <w:ind w:hanging="180"/>
        <w:rPr>
          <w:rFonts w:ascii="Times New Roman" w:hAnsi="Times New Roman" w:cs="Times New Roman"/>
        </w:rPr>
      </w:pPr>
      <w:r w:rsidRPr="00061935">
        <w:rPr>
          <w:rFonts w:ascii="Times New Roman" w:hAnsi="Times New Roman" w:cs="Times New Roman"/>
        </w:rPr>
        <w:t xml:space="preserve">   </w:t>
      </w:r>
      <w:r w:rsidRPr="00C06CDA">
        <w:rPr>
          <w:rFonts w:ascii="Times New Roman" w:hAnsi="Times New Roman" w:cs="Times New Roman"/>
        </w:rPr>
        <w:t>Jesus “Tito” Santana Jr. – Water Distribution Training and Class D Certification – (</w:t>
      </w:r>
      <w:r w:rsidR="001739DC">
        <w:rPr>
          <w:rFonts w:ascii="Times New Roman" w:hAnsi="Times New Roman" w:cs="Times New Roman"/>
        </w:rPr>
        <w:t>P. Martin</w:t>
      </w:r>
      <w:r w:rsidRPr="00C06CDA">
        <w:rPr>
          <w:rFonts w:ascii="Times New Roman" w:hAnsi="Times New Roman" w:cs="Times New Roman"/>
        </w:rPr>
        <w:t>)</w:t>
      </w:r>
    </w:p>
    <w:p w14:paraId="5BB5D728" w14:textId="48D92153" w:rsidR="001739DC" w:rsidRDefault="001739DC" w:rsidP="00C06CDA">
      <w:pPr>
        <w:pStyle w:val="ListParagraph"/>
        <w:numPr>
          <w:ilvl w:val="1"/>
          <w:numId w:val="9"/>
        </w:numPr>
        <w:spacing w:after="0" w:line="240" w:lineRule="auto"/>
        <w:ind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Update – Town of Blacksburg FY24 Budget Complete – (S. Childers)</w:t>
      </w:r>
    </w:p>
    <w:p w14:paraId="1CABAC8A" w14:textId="77777777" w:rsidR="00061935" w:rsidRPr="00C06CDA" w:rsidRDefault="00061935" w:rsidP="00061935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14:paraId="0B742C92" w14:textId="2D4C4E42" w:rsidR="00962219" w:rsidRDefault="00061935" w:rsidP="00061935">
      <w:pPr>
        <w:pStyle w:val="ListParagraph"/>
        <w:numPr>
          <w:ilvl w:val="0"/>
          <w:numId w:val="9"/>
        </w:num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DMINISTRATOR’S UPDATE</w:t>
      </w:r>
    </w:p>
    <w:p w14:paraId="6363002F" w14:textId="77777777" w:rsidR="00061935" w:rsidRPr="00061935" w:rsidRDefault="00061935" w:rsidP="00061935">
      <w:pPr>
        <w:pStyle w:val="ListParagraph"/>
        <w:spacing w:line="240" w:lineRule="auto"/>
        <w:ind w:left="1080"/>
        <w:rPr>
          <w:rFonts w:ascii="Times New Roman" w:hAnsi="Times New Roman" w:cs="Times New Roman"/>
          <w:b/>
          <w:bCs/>
        </w:rPr>
      </w:pPr>
    </w:p>
    <w:p w14:paraId="7EBEAAE8" w14:textId="77777777" w:rsidR="0026317F" w:rsidRDefault="0026317F" w:rsidP="0026317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XECUTIVE SESSION</w:t>
      </w:r>
    </w:p>
    <w:p w14:paraId="60F33268" w14:textId="11E9BC97" w:rsidR="000D630B" w:rsidRDefault="00FA0EAC" w:rsidP="000D630B">
      <w:pPr>
        <w:pStyle w:val="ListParagraph"/>
        <w:numPr>
          <w:ilvl w:val="1"/>
          <w:numId w:val="9"/>
        </w:numPr>
        <w:spacing w:after="0" w:line="240" w:lineRule="auto"/>
        <w:ind w:left="1620"/>
        <w:rPr>
          <w:rFonts w:ascii="Times New Roman" w:hAnsi="Times New Roman" w:cs="Times New Roman"/>
          <w:lang w:val="fr-FR"/>
        </w:rPr>
      </w:pPr>
      <w:bookmarkStart w:id="1" w:name="_Hlk123739332"/>
      <w:r w:rsidRPr="00962219">
        <w:rPr>
          <w:rFonts w:ascii="Times New Roman" w:hAnsi="Times New Roman" w:cs="Times New Roman"/>
          <w:lang w:val="fr-FR"/>
        </w:rPr>
        <w:t>Administration – SC Code 30-4-70 (a)(1)</w:t>
      </w:r>
      <w:r w:rsidR="00962219">
        <w:rPr>
          <w:rFonts w:ascii="Times New Roman" w:hAnsi="Times New Roman" w:cs="Times New Roman"/>
          <w:lang w:val="fr-FR"/>
        </w:rPr>
        <w:t xml:space="preserve"> – </w:t>
      </w:r>
      <w:r w:rsidRPr="00962219">
        <w:rPr>
          <w:rFonts w:ascii="Times New Roman" w:hAnsi="Times New Roman" w:cs="Times New Roman"/>
          <w:lang w:val="fr-FR"/>
        </w:rPr>
        <w:t>Personnel</w:t>
      </w:r>
    </w:p>
    <w:p w14:paraId="72F90AFD" w14:textId="42E1389A" w:rsidR="00155C9D" w:rsidRPr="001739DC" w:rsidRDefault="001739DC" w:rsidP="000D630B">
      <w:pPr>
        <w:pStyle w:val="ListParagraph"/>
        <w:numPr>
          <w:ilvl w:val="1"/>
          <w:numId w:val="9"/>
        </w:numPr>
        <w:spacing w:after="0" w:line="240" w:lineRule="auto"/>
        <w:ind w:left="1620"/>
        <w:rPr>
          <w:rFonts w:ascii="Times New Roman" w:hAnsi="Times New Roman" w:cs="Times New Roman"/>
        </w:rPr>
      </w:pPr>
      <w:r w:rsidRPr="001739DC">
        <w:rPr>
          <w:rFonts w:ascii="Times New Roman" w:hAnsi="Times New Roman" w:cs="Times New Roman"/>
        </w:rPr>
        <w:t>Administration</w:t>
      </w:r>
      <w:r w:rsidRPr="001739DC">
        <w:rPr>
          <w:rFonts w:ascii="Times New Roman" w:hAnsi="Times New Roman" w:cs="Times New Roman"/>
        </w:rPr>
        <w:t xml:space="preserve"> – SC Code </w:t>
      </w:r>
      <w:r w:rsidRPr="001739DC">
        <w:rPr>
          <w:rFonts w:ascii="Times New Roman" w:hAnsi="Times New Roman" w:cs="Times New Roman"/>
        </w:rPr>
        <w:t>30-4-70</w:t>
      </w:r>
      <w:r>
        <w:rPr>
          <w:rFonts w:ascii="Times New Roman" w:hAnsi="Times New Roman" w:cs="Times New Roman"/>
        </w:rPr>
        <w:t xml:space="preserve"> </w:t>
      </w:r>
      <w:r w:rsidRPr="001739DC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a</w:t>
      </w:r>
      <w:r w:rsidRPr="001739DC">
        <w:rPr>
          <w:rFonts w:ascii="Times New Roman" w:hAnsi="Times New Roman" w:cs="Times New Roman"/>
        </w:rPr>
        <w:t xml:space="preserve">)(2) – </w:t>
      </w:r>
      <w:r>
        <w:rPr>
          <w:rFonts w:ascii="Times New Roman" w:hAnsi="Times New Roman" w:cs="Times New Roman"/>
        </w:rPr>
        <w:t xml:space="preserve">Potential </w:t>
      </w:r>
      <w:r w:rsidRPr="001739DC">
        <w:rPr>
          <w:rFonts w:ascii="Times New Roman" w:hAnsi="Times New Roman" w:cs="Times New Roman"/>
        </w:rPr>
        <w:t>Sale of Property</w:t>
      </w:r>
    </w:p>
    <w:bookmarkEnd w:id="1"/>
    <w:p w14:paraId="3FEC788E" w14:textId="77777777" w:rsidR="00080F7C" w:rsidRPr="00AC2DFD" w:rsidRDefault="00080F7C" w:rsidP="00080F7C">
      <w:pPr>
        <w:pStyle w:val="ListParagraph"/>
        <w:spacing w:after="0" w:line="240" w:lineRule="auto"/>
        <w:ind w:left="1620"/>
        <w:rPr>
          <w:rFonts w:ascii="Times New Roman" w:hAnsi="Times New Roman" w:cs="Times New Roman"/>
        </w:rPr>
      </w:pPr>
    </w:p>
    <w:p w14:paraId="50C7C168" w14:textId="3BA4143C" w:rsidR="0026317F" w:rsidRDefault="0026317F" w:rsidP="0026317F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TURN TO REGULAR SESSION</w:t>
      </w:r>
    </w:p>
    <w:p w14:paraId="20A92587" w14:textId="2FD1514B" w:rsidR="008718C9" w:rsidRPr="008718C9" w:rsidRDefault="008718C9" w:rsidP="008718C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i/>
          <w:iCs/>
        </w:rPr>
      </w:pPr>
      <w:r w:rsidRPr="008718C9">
        <w:rPr>
          <w:rFonts w:ascii="Times New Roman" w:hAnsi="Times New Roman" w:cs="Times New Roman"/>
          <w:i/>
          <w:iCs/>
        </w:rPr>
        <w:t>Upon Returning to Open Session, Council May</w:t>
      </w:r>
      <w:r w:rsidR="00FA0EAC">
        <w:rPr>
          <w:rFonts w:ascii="Times New Roman" w:hAnsi="Times New Roman" w:cs="Times New Roman"/>
          <w:i/>
          <w:iCs/>
        </w:rPr>
        <w:t xml:space="preserve"> </w:t>
      </w:r>
      <w:r w:rsidRPr="008718C9">
        <w:rPr>
          <w:rFonts w:ascii="Times New Roman" w:hAnsi="Times New Roman" w:cs="Times New Roman"/>
          <w:i/>
          <w:iCs/>
        </w:rPr>
        <w:t>Take Action on Matters Discussed in Executive Session</w:t>
      </w:r>
    </w:p>
    <w:p w14:paraId="7B08F0E6" w14:textId="77777777" w:rsidR="00EE477F" w:rsidRPr="003621E3" w:rsidRDefault="00EE477F" w:rsidP="00EE477F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b/>
          <w:bCs/>
          <w:sz w:val="20"/>
          <w:szCs w:val="20"/>
        </w:rPr>
      </w:pPr>
    </w:p>
    <w:p w14:paraId="2A960060" w14:textId="35BBE9FA" w:rsidR="00FF3B7E" w:rsidRPr="00914056" w:rsidRDefault="0058231B" w:rsidP="00914056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91405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F3B7E" w:rsidRPr="00914056">
        <w:rPr>
          <w:rFonts w:ascii="Times New Roman" w:hAnsi="Times New Roman" w:cs="Times New Roman"/>
          <w:b/>
          <w:bCs/>
          <w:sz w:val="24"/>
          <w:szCs w:val="24"/>
        </w:rPr>
        <w:t>DJOURNMENT</w:t>
      </w:r>
      <w:bookmarkEnd w:id="0"/>
    </w:p>
    <w:p w14:paraId="698D17C0" w14:textId="123A66AD" w:rsidR="00590346" w:rsidRDefault="00590346" w:rsidP="00590346"/>
    <w:p w14:paraId="6581AE06" w14:textId="3AFDF858" w:rsidR="00C66ED4" w:rsidRDefault="00C66ED4" w:rsidP="00C66ED4"/>
    <w:p w14:paraId="3C2D0B7B" w14:textId="271E3A69" w:rsidR="00C66ED4" w:rsidRPr="00C66ED4" w:rsidRDefault="00C66ED4" w:rsidP="00C66ED4">
      <w:pPr>
        <w:tabs>
          <w:tab w:val="left" w:pos="7530"/>
        </w:tabs>
      </w:pPr>
      <w:r>
        <w:tab/>
      </w:r>
    </w:p>
    <w:sectPr w:rsidR="00C66ED4" w:rsidRPr="00C66ED4" w:rsidSect="00ED6BE1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41F34" w14:textId="77777777" w:rsidR="00793B8E" w:rsidRDefault="00793B8E" w:rsidP="00F86BCE">
      <w:pPr>
        <w:spacing w:after="0" w:line="240" w:lineRule="auto"/>
      </w:pPr>
      <w:r>
        <w:separator/>
      </w:r>
    </w:p>
  </w:endnote>
  <w:endnote w:type="continuationSeparator" w:id="0">
    <w:p w14:paraId="485F2705" w14:textId="77777777" w:rsidR="00793B8E" w:rsidRDefault="00793B8E" w:rsidP="00F86B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B47CF" w14:textId="5EAC28D8" w:rsidR="00F86BCE" w:rsidRPr="00A64072" w:rsidRDefault="00A64072">
    <w:pPr>
      <w:pStyle w:val="Footer"/>
      <w:rPr>
        <w:b/>
        <w:bCs/>
        <w:i/>
        <w:iCs/>
      </w:rPr>
    </w:pPr>
    <w:r w:rsidRPr="00A64072">
      <w:rPr>
        <w:b/>
        <w:bCs/>
        <w:i/>
        <w:iCs/>
      </w:rPr>
      <w:t>Meeting Reference: 12</w:t>
    </w:r>
    <w:r w:rsidR="006508D6">
      <w:rPr>
        <w:b/>
        <w:bCs/>
        <w:i/>
        <w:iCs/>
      </w:rPr>
      <w:t>92</w:t>
    </w:r>
    <w:r w:rsidR="005563F8">
      <w:rPr>
        <w:b/>
        <w:bCs/>
        <w:i/>
        <w:iCs/>
      </w:rPr>
      <w:t xml:space="preserve">  </w:t>
    </w:r>
    <w:r w:rsidR="00FF3B7E">
      <w:rPr>
        <w:b/>
        <w:bCs/>
        <w:i/>
        <w:iCs/>
      </w:rPr>
      <w:t xml:space="preserve">                                                                    </w:t>
    </w:r>
    <w:r w:rsidR="00590346">
      <w:rPr>
        <w:b/>
        <w:bCs/>
        <w:i/>
        <w:iCs/>
      </w:rPr>
      <w:t xml:space="preserve">  </w:t>
    </w:r>
    <w:r w:rsidR="00FF3B7E">
      <w:rPr>
        <w:b/>
        <w:bCs/>
        <w:i/>
        <w:iCs/>
      </w:rPr>
      <w:t xml:space="preserve">                             </w:t>
    </w:r>
    <w:r w:rsidR="00FF3B7E" w:rsidRPr="00FF3B7E">
      <w:rPr>
        <w:b/>
        <w:bCs/>
        <w:i/>
        <w:iCs/>
        <w:color w:val="FF0000"/>
      </w:rPr>
      <w:t xml:space="preserve">*Denotes vote </w:t>
    </w:r>
    <w:proofErr w:type="gramStart"/>
    <w:r w:rsidR="00FF3B7E" w:rsidRPr="00FF3B7E">
      <w:rPr>
        <w:b/>
        <w:bCs/>
        <w:i/>
        <w:iCs/>
        <w:color w:val="FF0000"/>
      </w:rPr>
      <w:t>required</w:t>
    </w:r>
    <w:proofErr w:type="gramEnd"/>
    <w:r w:rsidR="00D5618F">
      <w:rPr>
        <w:b/>
        <w:bCs/>
        <w:i/>
        <w:iCs/>
      </w:rPr>
      <w:tab/>
    </w:r>
    <w:r w:rsidR="00D5618F">
      <w:rPr>
        <w:b/>
        <w:bCs/>
        <w:i/>
        <w:iCs/>
      </w:rPr>
      <w:tab/>
    </w:r>
  </w:p>
  <w:p w14:paraId="20152325" w14:textId="77777777" w:rsidR="00F86BCE" w:rsidRDefault="00F86B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47F25" w14:textId="77777777" w:rsidR="00793B8E" w:rsidRDefault="00793B8E" w:rsidP="00F86BCE">
      <w:pPr>
        <w:spacing w:after="0" w:line="240" w:lineRule="auto"/>
      </w:pPr>
      <w:r>
        <w:separator/>
      </w:r>
    </w:p>
  </w:footnote>
  <w:footnote w:type="continuationSeparator" w:id="0">
    <w:p w14:paraId="18A8EEF8" w14:textId="77777777" w:rsidR="00793B8E" w:rsidRDefault="00793B8E" w:rsidP="00F86B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C4F17"/>
    <w:multiLevelType w:val="hybridMultilevel"/>
    <w:tmpl w:val="EB8AA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13722"/>
    <w:multiLevelType w:val="hybridMultilevel"/>
    <w:tmpl w:val="68A60650"/>
    <w:lvl w:ilvl="0" w:tplc="64B00A2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E82461"/>
    <w:multiLevelType w:val="hybridMultilevel"/>
    <w:tmpl w:val="ACD85598"/>
    <w:lvl w:ilvl="0" w:tplc="EDEE8174">
      <w:start w:val="1"/>
      <w:numFmt w:val="lowerLetter"/>
      <w:lvlText w:val="%1.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FF632D4"/>
    <w:multiLevelType w:val="hybridMultilevel"/>
    <w:tmpl w:val="03B8EFD0"/>
    <w:lvl w:ilvl="0" w:tplc="BFBAF57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17C1E9D"/>
    <w:multiLevelType w:val="hybridMultilevel"/>
    <w:tmpl w:val="7C4E1D3E"/>
    <w:lvl w:ilvl="0" w:tplc="E504734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3BA2000"/>
    <w:multiLevelType w:val="hybridMultilevel"/>
    <w:tmpl w:val="CC3CA1AE"/>
    <w:lvl w:ilvl="0" w:tplc="2982AC6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414CC5"/>
    <w:multiLevelType w:val="hybridMultilevel"/>
    <w:tmpl w:val="43F6BFFC"/>
    <w:lvl w:ilvl="0" w:tplc="7D7C60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A0D6E314">
      <w:start w:val="1"/>
      <w:numFmt w:val="lowerLetter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64612E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C7035"/>
    <w:multiLevelType w:val="hybridMultilevel"/>
    <w:tmpl w:val="C13CA47E"/>
    <w:lvl w:ilvl="0" w:tplc="2874466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9609D9"/>
    <w:multiLevelType w:val="hybridMultilevel"/>
    <w:tmpl w:val="F8EABD9E"/>
    <w:lvl w:ilvl="0" w:tplc="0F2EAF0E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0E77764"/>
    <w:multiLevelType w:val="hybridMultilevel"/>
    <w:tmpl w:val="CC964C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645FB8"/>
    <w:multiLevelType w:val="hybridMultilevel"/>
    <w:tmpl w:val="641ABF46"/>
    <w:lvl w:ilvl="0" w:tplc="BFBAF57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D55DCD"/>
    <w:multiLevelType w:val="hybridMultilevel"/>
    <w:tmpl w:val="7278DD9C"/>
    <w:lvl w:ilvl="0" w:tplc="B3AEB7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0"/>
        <w:szCs w:val="20"/>
      </w:rPr>
    </w:lvl>
    <w:lvl w:ilvl="1" w:tplc="F5EE2FC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AE6995"/>
    <w:multiLevelType w:val="hybridMultilevel"/>
    <w:tmpl w:val="083C35BA"/>
    <w:lvl w:ilvl="0" w:tplc="3296032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23E37C5"/>
    <w:multiLevelType w:val="hybridMultilevel"/>
    <w:tmpl w:val="E3B6507A"/>
    <w:lvl w:ilvl="0" w:tplc="0C00A02C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532515F"/>
    <w:multiLevelType w:val="hybridMultilevel"/>
    <w:tmpl w:val="EDAA1DA8"/>
    <w:lvl w:ilvl="0" w:tplc="BFBAF57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38377239">
    <w:abstractNumId w:val="11"/>
  </w:num>
  <w:num w:numId="2" w16cid:durableId="1870219495">
    <w:abstractNumId w:val="5"/>
  </w:num>
  <w:num w:numId="3" w16cid:durableId="639460179">
    <w:abstractNumId w:val="4"/>
  </w:num>
  <w:num w:numId="4" w16cid:durableId="9961817">
    <w:abstractNumId w:val="7"/>
  </w:num>
  <w:num w:numId="5" w16cid:durableId="90051469">
    <w:abstractNumId w:val="3"/>
  </w:num>
  <w:num w:numId="6" w16cid:durableId="1920021708">
    <w:abstractNumId w:val="12"/>
  </w:num>
  <w:num w:numId="7" w16cid:durableId="892692105">
    <w:abstractNumId w:val="13"/>
  </w:num>
  <w:num w:numId="8" w16cid:durableId="137572966">
    <w:abstractNumId w:val="1"/>
  </w:num>
  <w:num w:numId="9" w16cid:durableId="439496575">
    <w:abstractNumId w:val="6"/>
  </w:num>
  <w:num w:numId="10" w16cid:durableId="1247954918">
    <w:abstractNumId w:val="2"/>
  </w:num>
  <w:num w:numId="11" w16cid:durableId="1922641921">
    <w:abstractNumId w:val="9"/>
  </w:num>
  <w:num w:numId="12" w16cid:durableId="1288852092">
    <w:abstractNumId w:val="14"/>
  </w:num>
  <w:num w:numId="13" w16cid:durableId="17481095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1620454">
    <w:abstractNumId w:val="10"/>
  </w:num>
  <w:num w:numId="15" w16cid:durableId="1810201659">
    <w:abstractNumId w:val="8"/>
  </w:num>
  <w:num w:numId="16" w16cid:durableId="21264572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NDMxNrMwMDU1MTJX0lEKTi0uzszPAykwNq8FANqmnMItAAAA"/>
  </w:docVars>
  <w:rsids>
    <w:rsidRoot w:val="00ED6BE1"/>
    <w:rsid w:val="00000436"/>
    <w:rsid w:val="00000DD3"/>
    <w:rsid w:val="00000FD8"/>
    <w:rsid w:val="00013165"/>
    <w:rsid w:val="000176FD"/>
    <w:rsid w:val="00026B35"/>
    <w:rsid w:val="00036503"/>
    <w:rsid w:val="000366E4"/>
    <w:rsid w:val="000367CC"/>
    <w:rsid w:val="00055FBE"/>
    <w:rsid w:val="00061935"/>
    <w:rsid w:val="0006296B"/>
    <w:rsid w:val="000803A0"/>
    <w:rsid w:val="00080F7C"/>
    <w:rsid w:val="000868D0"/>
    <w:rsid w:val="000A5FF7"/>
    <w:rsid w:val="000C0F14"/>
    <w:rsid w:val="000D630B"/>
    <w:rsid w:val="000D6EC9"/>
    <w:rsid w:val="000E0510"/>
    <w:rsid w:val="00100C02"/>
    <w:rsid w:val="00102505"/>
    <w:rsid w:val="0010793F"/>
    <w:rsid w:val="001116AC"/>
    <w:rsid w:val="001120AB"/>
    <w:rsid w:val="0013277F"/>
    <w:rsid w:val="00133885"/>
    <w:rsid w:val="00155C9D"/>
    <w:rsid w:val="001621BF"/>
    <w:rsid w:val="00164CD1"/>
    <w:rsid w:val="001651A7"/>
    <w:rsid w:val="00165A87"/>
    <w:rsid w:val="00167672"/>
    <w:rsid w:val="00167FE6"/>
    <w:rsid w:val="0017342F"/>
    <w:rsid w:val="001739DC"/>
    <w:rsid w:val="0018460C"/>
    <w:rsid w:val="001A5C82"/>
    <w:rsid w:val="001D41B3"/>
    <w:rsid w:val="001D4E43"/>
    <w:rsid w:val="001E5E90"/>
    <w:rsid w:val="001F3716"/>
    <w:rsid w:val="002127BB"/>
    <w:rsid w:val="00217830"/>
    <w:rsid w:val="0022067B"/>
    <w:rsid w:val="0022473E"/>
    <w:rsid w:val="00236521"/>
    <w:rsid w:val="00240B92"/>
    <w:rsid w:val="00242C4C"/>
    <w:rsid w:val="00244A40"/>
    <w:rsid w:val="00244C89"/>
    <w:rsid w:val="00250DF3"/>
    <w:rsid w:val="00253F54"/>
    <w:rsid w:val="00256281"/>
    <w:rsid w:val="0026317F"/>
    <w:rsid w:val="0026556C"/>
    <w:rsid w:val="00265981"/>
    <w:rsid w:val="0027065D"/>
    <w:rsid w:val="00292DC1"/>
    <w:rsid w:val="0029713B"/>
    <w:rsid w:val="002C37E6"/>
    <w:rsid w:val="002E493D"/>
    <w:rsid w:val="002F1CD2"/>
    <w:rsid w:val="002F5149"/>
    <w:rsid w:val="00302B7C"/>
    <w:rsid w:val="00311AFC"/>
    <w:rsid w:val="00320CE2"/>
    <w:rsid w:val="003230AA"/>
    <w:rsid w:val="0032488F"/>
    <w:rsid w:val="003344F7"/>
    <w:rsid w:val="003506A8"/>
    <w:rsid w:val="003548CE"/>
    <w:rsid w:val="00356C51"/>
    <w:rsid w:val="00357F1E"/>
    <w:rsid w:val="003621E3"/>
    <w:rsid w:val="00364374"/>
    <w:rsid w:val="00364491"/>
    <w:rsid w:val="00375867"/>
    <w:rsid w:val="00375F09"/>
    <w:rsid w:val="00386E1D"/>
    <w:rsid w:val="003935AC"/>
    <w:rsid w:val="00395E81"/>
    <w:rsid w:val="003B62AA"/>
    <w:rsid w:val="003C0CF3"/>
    <w:rsid w:val="003D3153"/>
    <w:rsid w:val="003D7147"/>
    <w:rsid w:val="003D7886"/>
    <w:rsid w:val="003E40DD"/>
    <w:rsid w:val="003F18C7"/>
    <w:rsid w:val="0040388F"/>
    <w:rsid w:val="00416181"/>
    <w:rsid w:val="0041713C"/>
    <w:rsid w:val="00417142"/>
    <w:rsid w:val="004337E3"/>
    <w:rsid w:val="00435D24"/>
    <w:rsid w:val="00436F92"/>
    <w:rsid w:val="00443CAC"/>
    <w:rsid w:val="00444BB7"/>
    <w:rsid w:val="00444EC8"/>
    <w:rsid w:val="00450F30"/>
    <w:rsid w:val="00451F19"/>
    <w:rsid w:val="00452444"/>
    <w:rsid w:val="00456214"/>
    <w:rsid w:val="004745F4"/>
    <w:rsid w:val="00477FCD"/>
    <w:rsid w:val="00494467"/>
    <w:rsid w:val="004A2648"/>
    <w:rsid w:val="004A3034"/>
    <w:rsid w:val="004A333D"/>
    <w:rsid w:val="004B5951"/>
    <w:rsid w:val="004B795F"/>
    <w:rsid w:val="004C6FEB"/>
    <w:rsid w:val="004E2CD2"/>
    <w:rsid w:val="004E2D61"/>
    <w:rsid w:val="004F03A6"/>
    <w:rsid w:val="004F7920"/>
    <w:rsid w:val="00513990"/>
    <w:rsid w:val="00517CE4"/>
    <w:rsid w:val="00520D73"/>
    <w:rsid w:val="00523126"/>
    <w:rsid w:val="005311BF"/>
    <w:rsid w:val="0054011F"/>
    <w:rsid w:val="00543CEB"/>
    <w:rsid w:val="00554960"/>
    <w:rsid w:val="005563F8"/>
    <w:rsid w:val="0058231B"/>
    <w:rsid w:val="00582497"/>
    <w:rsid w:val="00590346"/>
    <w:rsid w:val="005A200F"/>
    <w:rsid w:val="005B5C9B"/>
    <w:rsid w:val="005D081D"/>
    <w:rsid w:val="005D4747"/>
    <w:rsid w:val="005F53A0"/>
    <w:rsid w:val="00605C7E"/>
    <w:rsid w:val="00612305"/>
    <w:rsid w:val="00616424"/>
    <w:rsid w:val="00621993"/>
    <w:rsid w:val="0063284A"/>
    <w:rsid w:val="00636530"/>
    <w:rsid w:val="00646277"/>
    <w:rsid w:val="006508D6"/>
    <w:rsid w:val="006578A7"/>
    <w:rsid w:val="00664502"/>
    <w:rsid w:val="00670A1D"/>
    <w:rsid w:val="0068709C"/>
    <w:rsid w:val="00690DAA"/>
    <w:rsid w:val="006D1DB6"/>
    <w:rsid w:val="006F113E"/>
    <w:rsid w:val="00703B0B"/>
    <w:rsid w:val="00705CF8"/>
    <w:rsid w:val="0072720A"/>
    <w:rsid w:val="00730663"/>
    <w:rsid w:val="0073394C"/>
    <w:rsid w:val="00742571"/>
    <w:rsid w:val="0074503C"/>
    <w:rsid w:val="00760F26"/>
    <w:rsid w:val="00763B6B"/>
    <w:rsid w:val="007726B6"/>
    <w:rsid w:val="00775FDD"/>
    <w:rsid w:val="0077770E"/>
    <w:rsid w:val="00793B8E"/>
    <w:rsid w:val="007A4576"/>
    <w:rsid w:val="007A75F1"/>
    <w:rsid w:val="007B137E"/>
    <w:rsid w:val="007B34BF"/>
    <w:rsid w:val="007C144D"/>
    <w:rsid w:val="007C3305"/>
    <w:rsid w:val="007C6963"/>
    <w:rsid w:val="007D4A8A"/>
    <w:rsid w:val="007D55A3"/>
    <w:rsid w:val="007E1C06"/>
    <w:rsid w:val="007F0EEB"/>
    <w:rsid w:val="00804E02"/>
    <w:rsid w:val="008075B2"/>
    <w:rsid w:val="00812ECC"/>
    <w:rsid w:val="00832A68"/>
    <w:rsid w:val="00843CDD"/>
    <w:rsid w:val="008506F7"/>
    <w:rsid w:val="00852119"/>
    <w:rsid w:val="00854D42"/>
    <w:rsid w:val="008718C9"/>
    <w:rsid w:val="00883214"/>
    <w:rsid w:val="00884E1D"/>
    <w:rsid w:val="00887E44"/>
    <w:rsid w:val="00892493"/>
    <w:rsid w:val="008B2C21"/>
    <w:rsid w:val="008D35F4"/>
    <w:rsid w:val="008D79E1"/>
    <w:rsid w:val="008E3A5C"/>
    <w:rsid w:val="008F679B"/>
    <w:rsid w:val="00903274"/>
    <w:rsid w:val="009052EB"/>
    <w:rsid w:val="00907030"/>
    <w:rsid w:val="009130A1"/>
    <w:rsid w:val="00914056"/>
    <w:rsid w:val="00916729"/>
    <w:rsid w:val="00953758"/>
    <w:rsid w:val="00962219"/>
    <w:rsid w:val="00963265"/>
    <w:rsid w:val="00963C60"/>
    <w:rsid w:val="00972277"/>
    <w:rsid w:val="00973514"/>
    <w:rsid w:val="00973DDC"/>
    <w:rsid w:val="00976F7B"/>
    <w:rsid w:val="0098608B"/>
    <w:rsid w:val="009A03B3"/>
    <w:rsid w:val="009A2128"/>
    <w:rsid w:val="009A4F37"/>
    <w:rsid w:val="009A79CC"/>
    <w:rsid w:val="009B0271"/>
    <w:rsid w:val="009B4101"/>
    <w:rsid w:val="009B7165"/>
    <w:rsid w:val="009D677A"/>
    <w:rsid w:val="009E05C8"/>
    <w:rsid w:val="009E7830"/>
    <w:rsid w:val="009F4255"/>
    <w:rsid w:val="009F612A"/>
    <w:rsid w:val="00A01F93"/>
    <w:rsid w:val="00A16A4B"/>
    <w:rsid w:val="00A6333A"/>
    <w:rsid w:val="00A64072"/>
    <w:rsid w:val="00A657C8"/>
    <w:rsid w:val="00A74342"/>
    <w:rsid w:val="00A752D5"/>
    <w:rsid w:val="00A828D5"/>
    <w:rsid w:val="00A85BB7"/>
    <w:rsid w:val="00AA1B87"/>
    <w:rsid w:val="00AA53CD"/>
    <w:rsid w:val="00AB34B3"/>
    <w:rsid w:val="00AC2DFD"/>
    <w:rsid w:val="00AC63BB"/>
    <w:rsid w:val="00AD4BF2"/>
    <w:rsid w:val="00AE3A42"/>
    <w:rsid w:val="00AF064B"/>
    <w:rsid w:val="00AF19D5"/>
    <w:rsid w:val="00AF2C14"/>
    <w:rsid w:val="00AF4B66"/>
    <w:rsid w:val="00B009E9"/>
    <w:rsid w:val="00B01034"/>
    <w:rsid w:val="00B02201"/>
    <w:rsid w:val="00B247EB"/>
    <w:rsid w:val="00B24D05"/>
    <w:rsid w:val="00B3269E"/>
    <w:rsid w:val="00B37C5F"/>
    <w:rsid w:val="00B44837"/>
    <w:rsid w:val="00B44BDC"/>
    <w:rsid w:val="00B50479"/>
    <w:rsid w:val="00B616DE"/>
    <w:rsid w:val="00B628D9"/>
    <w:rsid w:val="00B64EA8"/>
    <w:rsid w:val="00B74BC3"/>
    <w:rsid w:val="00B75D39"/>
    <w:rsid w:val="00B811B8"/>
    <w:rsid w:val="00B835C6"/>
    <w:rsid w:val="00B91F5A"/>
    <w:rsid w:val="00B952A0"/>
    <w:rsid w:val="00BA2A7D"/>
    <w:rsid w:val="00BA6842"/>
    <w:rsid w:val="00BA7449"/>
    <w:rsid w:val="00BB073C"/>
    <w:rsid w:val="00BC40EC"/>
    <w:rsid w:val="00BC6D32"/>
    <w:rsid w:val="00BC77E2"/>
    <w:rsid w:val="00BD05E0"/>
    <w:rsid w:val="00BD0AA8"/>
    <w:rsid w:val="00BD18A9"/>
    <w:rsid w:val="00BD2FB9"/>
    <w:rsid w:val="00BE6D9A"/>
    <w:rsid w:val="00C0232F"/>
    <w:rsid w:val="00C06CDA"/>
    <w:rsid w:val="00C079B2"/>
    <w:rsid w:val="00C07B01"/>
    <w:rsid w:val="00C21C8E"/>
    <w:rsid w:val="00C22571"/>
    <w:rsid w:val="00C23BE5"/>
    <w:rsid w:val="00C24934"/>
    <w:rsid w:val="00C24C35"/>
    <w:rsid w:val="00C25958"/>
    <w:rsid w:val="00C25CC7"/>
    <w:rsid w:val="00C304C1"/>
    <w:rsid w:val="00C4150F"/>
    <w:rsid w:val="00C43A0F"/>
    <w:rsid w:val="00C4510E"/>
    <w:rsid w:val="00C45710"/>
    <w:rsid w:val="00C4574A"/>
    <w:rsid w:val="00C50B43"/>
    <w:rsid w:val="00C54D8C"/>
    <w:rsid w:val="00C56E7C"/>
    <w:rsid w:val="00C5741C"/>
    <w:rsid w:val="00C607E1"/>
    <w:rsid w:val="00C620C0"/>
    <w:rsid w:val="00C62533"/>
    <w:rsid w:val="00C66ED4"/>
    <w:rsid w:val="00C82FA7"/>
    <w:rsid w:val="00C956D2"/>
    <w:rsid w:val="00CA18FB"/>
    <w:rsid w:val="00CA2D22"/>
    <w:rsid w:val="00CA5B75"/>
    <w:rsid w:val="00CC1E04"/>
    <w:rsid w:val="00CC41A2"/>
    <w:rsid w:val="00CC6270"/>
    <w:rsid w:val="00CD4A5F"/>
    <w:rsid w:val="00CE34B9"/>
    <w:rsid w:val="00CF3522"/>
    <w:rsid w:val="00D10F11"/>
    <w:rsid w:val="00D2468A"/>
    <w:rsid w:val="00D255ED"/>
    <w:rsid w:val="00D51DFB"/>
    <w:rsid w:val="00D521A8"/>
    <w:rsid w:val="00D55C3B"/>
    <w:rsid w:val="00D5618F"/>
    <w:rsid w:val="00D63693"/>
    <w:rsid w:val="00D6525A"/>
    <w:rsid w:val="00D81154"/>
    <w:rsid w:val="00DC0912"/>
    <w:rsid w:val="00DC7544"/>
    <w:rsid w:val="00DD4FA6"/>
    <w:rsid w:val="00DE4235"/>
    <w:rsid w:val="00DE4F14"/>
    <w:rsid w:val="00DE56E3"/>
    <w:rsid w:val="00DE63BD"/>
    <w:rsid w:val="00DE644C"/>
    <w:rsid w:val="00E01BB9"/>
    <w:rsid w:val="00E01DE6"/>
    <w:rsid w:val="00E05C92"/>
    <w:rsid w:val="00E05CF1"/>
    <w:rsid w:val="00E1346C"/>
    <w:rsid w:val="00E21A15"/>
    <w:rsid w:val="00E3066D"/>
    <w:rsid w:val="00E434D8"/>
    <w:rsid w:val="00E459DE"/>
    <w:rsid w:val="00E46F1F"/>
    <w:rsid w:val="00E53F1E"/>
    <w:rsid w:val="00E55841"/>
    <w:rsid w:val="00E764A2"/>
    <w:rsid w:val="00E835E8"/>
    <w:rsid w:val="00EB1984"/>
    <w:rsid w:val="00EB3678"/>
    <w:rsid w:val="00EC0327"/>
    <w:rsid w:val="00EC10A9"/>
    <w:rsid w:val="00ED227B"/>
    <w:rsid w:val="00ED6BE1"/>
    <w:rsid w:val="00EE0A9C"/>
    <w:rsid w:val="00EE34A3"/>
    <w:rsid w:val="00EE477F"/>
    <w:rsid w:val="00F1478D"/>
    <w:rsid w:val="00F35BBF"/>
    <w:rsid w:val="00F37F3A"/>
    <w:rsid w:val="00F60AB6"/>
    <w:rsid w:val="00F63A3B"/>
    <w:rsid w:val="00F649E2"/>
    <w:rsid w:val="00F86BCE"/>
    <w:rsid w:val="00F92723"/>
    <w:rsid w:val="00F951E9"/>
    <w:rsid w:val="00FA0EAC"/>
    <w:rsid w:val="00FB64CE"/>
    <w:rsid w:val="00FE211F"/>
    <w:rsid w:val="00FF3B7E"/>
    <w:rsid w:val="00FF5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259FD"/>
  <w15:chartTrackingRefBased/>
  <w15:docId w15:val="{574D7730-A51A-4EEF-A8B8-5CB4481F1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B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6B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6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BCE"/>
  </w:style>
  <w:style w:type="paragraph" w:styleId="Footer">
    <w:name w:val="footer"/>
    <w:basedOn w:val="Normal"/>
    <w:link w:val="FooterChar"/>
    <w:uiPriority w:val="99"/>
    <w:unhideWhenUsed/>
    <w:rsid w:val="00F86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B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6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C2D10148489147BDF30D64FEDAE557" ma:contentTypeVersion="2" ma:contentTypeDescription="Create a new document." ma:contentTypeScope="" ma:versionID="6552a5445c3ae4439547d38e9833bfab">
  <xsd:schema xmlns:xsd="http://www.w3.org/2001/XMLSchema" xmlns:xs="http://www.w3.org/2001/XMLSchema" xmlns:p="http://schemas.microsoft.com/office/2006/metadata/properties" xmlns:ns3="c999df69-475f-4d43-8392-69bd056b4718" targetNamespace="http://schemas.microsoft.com/office/2006/metadata/properties" ma:root="true" ma:fieldsID="2c61a40291cdda6dc9ec38a0b8c40c85" ns3:_="">
    <xsd:import namespace="c999df69-475f-4d43-8392-69bd056b47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9df69-475f-4d43-8392-69bd056b47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B38AA0-F4ED-4A72-B10B-C78155E6C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8A58E5-2724-4C26-BDEC-C65B479019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DCF0C4-4B0F-412D-987B-56F0C5B57F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99df69-475f-4d43-8392-69bd056b4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56A213-76DF-45E3-8184-7DC535D72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Wilkins</dc:creator>
  <cp:keywords/>
  <dc:description/>
  <cp:lastModifiedBy>Shane Childers</cp:lastModifiedBy>
  <cp:revision>4</cp:revision>
  <cp:lastPrinted>2023-01-09T21:21:00Z</cp:lastPrinted>
  <dcterms:created xsi:type="dcterms:W3CDTF">2023-04-05T20:19:00Z</dcterms:created>
  <dcterms:modified xsi:type="dcterms:W3CDTF">2023-04-10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2D10148489147BDF30D64FEDAE557</vt:lpwstr>
  </property>
  <property fmtid="{D5CDD505-2E9C-101B-9397-08002B2CF9AE}" pid="3" name="GrammarlyDocumentId">
    <vt:lpwstr>24963bafae3af508c4be90f6777d20f1d1116fab2888fb67960011bfd7c292e7</vt:lpwstr>
  </property>
</Properties>
</file>